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C0739C" w14:textId="77777777" w:rsidR="00B27FBB" w:rsidRPr="00B27FBB" w:rsidRDefault="00B27FBB" w:rsidP="00B27FBB">
      <w:pPr>
        <w:pStyle w:val="Title"/>
        <w:rPr>
          <w:rFonts w:eastAsia="Times New Roman"/>
        </w:rPr>
      </w:pPr>
      <w:r w:rsidRPr="00B27FBB">
        <w:rPr>
          <w:rFonts w:eastAsia="Times New Roman"/>
        </w:rPr>
        <w:t>Font-names (error)</w:t>
      </w:r>
    </w:p>
    <w:p w14:paraId="711FDDC4" w14:textId="77777777" w:rsidR="00B27FBB" w:rsidRPr="00B27FBB" w:rsidRDefault="00B27FBB" w:rsidP="00B27FBB">
      <w:pPr>
        <w:pStyle w:val="Heading1"/>
        <w:rPr>
          <w:rFonts w:eastAsia="Times New Roman"/>
        </w:rPr>
      </w:pPr>
      <w:r w:rsidRPr="00B27FBB">
        <w:rPr>
          <w:rFonts w:eastAsia="Times New Roman"/>
        </w:rPr>
        <w:t>Section 6, Lecture 37</w:t>
      </w:r>
    </w:p>
    <w:p w14:paraId="6E8BADF3" w14:textId="77777777" w:rsidR="00B27FBB" w:rsidRPr="00B27FBB" w:rsidRDefault="00B27FBB" w:rsidP="00B27FBB">
      <w:pPr>
        <w:rPr>
          <w:sz w:val="28"/>
        </w:rPr>
      </w:pPr>
      <w:r w:rsidRPr="00B27FBB">
        <w:rPr>
          <w:sz w:val="28"/>
        </w:rPr>
        <w:t>In the next video, while specifying a font, it was written as 'sans serif'. this is </w:t>
      </w:r>
      <w:r w:rsidRPr="00B27FBB">
        <w:rPr>
          <w:b/>
          <w:bCs/>
          <w:sz w:val="28"/>
        </w:rPr>
        <w:t>wrong</w:t>
      </w:r>
      <w:r w:rsidRPr="00B27FBB">
        <w:rPr>
          <w:sz w:val="28"/>
        </w:rPr>
        <w:t>. Sans Serif is a </w:t>
      </w:r>
      <w:r w:rsidRPr="00B27FBB">
        <w:rPr>
          <w:b/>
          <w:bCs/>
          <w:sz w:val="28"/>
        </w:rPr>
        <w:t>CSS defined generic font</w:t>
      </w:r>
      <w:r w:rsidRPr="00B27FBB">
        <w:rPr>
          <w:sz w:val="28"/>
        </w:rPr>
        <w:t xml:space="preserve">, and therefore, does not require quotes. This inconsistency was noticed and fixed </w:t>
      </w:r>
      <w:proofErr w:type="gramStart"/>
      <w:r w:rsidRPr="00B27FBB">
        <w:rPr>
          <w:sz w:val="28"/>
        </w:rPr>
        <w:t>later on</w:t>
      </w:r>
      <w:proofErr w:type="gramEnd"/>
      <w:r w:rsidRPr="00B27FBB">
        <w:rPr>
          <w:sz w:val="28"/>
        </w:rPr>
        <w:t xml:space="preserve"> in the course. </w:t>
      </w:r>
    </w:p>
    <w:p w14:paraId="057042CE" w14:textId="77777777" w:rsidR="00CD7238" w:rsidRPr="00B27FBB" w:rsidRDefault="00CD7238" w:rsidP="00B27FBB">
      <w:bookmarkStart w:id="0" w:name="_GoBack"/>
      <w:bookmarkEnd w:id="0"/>
    </w:p>
    <w:sectPr w:rsidR="00CD7238" w:rsidRPr="00B27F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572475E"/>
    <w:multiLevelType w:val="multilevel"/>
    <w:tmpl w:val="5ED46B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A322C0E"/>
    <w:multiLevelType w:val="multilevel"/>
    <w:tmpl w:val="AD646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yNDM0MDIzNjEzNDZQ0lEKTi0uzszPAykwrgUAiP59uywAAAA="/>
  </w:docVars>
  <w:rsids>
    <w:rsidRoot w:val="002013F1"/>
    <w:rsid w:val="001B0CDE"/>
    <w:rsid w:val="002013F1"/>
    <w:rsid w:val="003A7595"/>
    <w:rsid w:val="0061313A"/>
    <w:rsid w:val="00721A98"/>
    <w:rsid w:val="0079408B"/>
    <w:rsid w:val="00870396"/>
    <w:rsid w:val="009440CC"/>
    <w:rsid w:val="00B27FBB"/>
    <w:rsid w:val="00CD7238"/>
    <w:rsid w:val="00D34B64"/>
    <w:rsid w:val="00EC37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983478"/>
  <w15:chartTrackingRefBased/>
  <w15:docId w15:val="{B12BE3B8-8A64-4D27-8996-62D4E6BC12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723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723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urriculum-item--title--3etrq">
    <w:name w:val="curriculum-item--title--3etrq"/>
    <w:basedOn w:val="DefaultParagraphFont"/>
    <w:rsid w:val="002013F1"/>
  </w:style>
  <w:style w:type="paragraph" w:styleId="NormalWeb">
    <w:name w:val="Normal (Web)"/>
    <w:basedOn w:val="Normal"/>
    <w:uiPriority w:val="99"/>
    <w:semiHidden/>
    <w:unhideWhenUsed/>
    <w:rsid w:val="00CD7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D7238"/>
    <w:rPr>
      <w:b/>
      <w:bCs/>
    </w:rPr>
  </w:style>
  <w:style w:type="paragraph" w:customStyle="1" w:styleId="l0">
    <w:name w:val="l0"/>
    <w:basedOn w:val="Normal"/>
    <w:rsid w:val="00CD723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pln">
    <w:name w:val="pln"/>
    <w:basedOn w:val="DefaultParagraphFont"/>
    <w:rsid w:val="00CD7238"/>
  </w:style>
  <w:style w:type="character" w:customStyle="1" w:styleId="pun">
    <w:name w:val="pun"/>
    <w:basedOn w:val="DefaultParagraphFont"/>
    <w:rsid w:val="00CD7238"/>
  </w:style>
  <w:style w:type="character" w:customStyle="1" w:styleId="str">
    <w:name w:val="str"/>
    <w:basedOn w:val="DefaultParagraphFont"/>
    <w:rsid w:val="00CD7238"/>
  </w:style>
  <w:style w:type="character" w:customStyle="1" w:styleId="kwd">
    <w:name w:val="kwd"/>
    <w:basedOn w:val="DefaultParagraphFont"/>
    <w:rsid w:val="00CD7238"/>
  </w:style>
  <w:style w:type="paragraph" w:styleId="Title">
    <w:name w:val="Title"/>
    <w:basedOn w:val="Normal"/>
    <w:next w:val="Normal"/>
    <w:link w:val="TitleChar"/>
    <w:uiPriority w:val="10"/>
    <w:qFormat/>
    <w:rsid w:val="00CD7238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D72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D723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CD7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alt">
    <w:name w:val="alt"/>
    <w:basedOn w:val="Normal"/>
    <w:rsid w:val="0087039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B27FB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3226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44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48355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5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449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80944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564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28439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73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8732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4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392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483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90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92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715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1460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9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46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62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1118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8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2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41</Words>
  <Characters>240</Characters>
  <Application>Microsoft Office Word</Application>
  <DocSecurity>0</DocSecurity>
  <Lines>2</Lines>
  <Paragraphs>1</Paragraphs>
  <ScaleCrop>false</ScaleCrop>
  <Company/>
  <LinksUpToDate>false</LinksUpToDate>
  <CharactersWithSpaces>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nsari</dc:creator>
  <cp:keywords/>
  <dc:description/>
  <cp:lastModifiedBy>Asif Ansari</cp:lastModifiedBy>
  <cp:revision>4</cp:revision>
  <dcterms:created xsi:type="dcterms:W3CDTF">2019-05-13T10:15:00Z</dcterms:created>
  <dcterms:modified xsi:type="dcterms:W3CDTF">2019-05-13T10:27:00Z</dcterms:modified>
</cp:coreProperties>
</file>